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BE68D" w14:textId="2B5CB304" w:rsidR="00B76590" w:rsidRDefault="00B913E7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E4C64A4" wp14:editId="1F31FCEF">
                <wp:simplePos x="0" y="0"/>
                <wp:positionH relativeFrom="column">
                  <wp:posOffset>-5963</wp:posOffset>
                </wp:positionH>
                <wp:positionV relativeFrom="paragraph">
                  <wp:posOffset>39757</wp:posOffset>
                </wp:positionV>
                <wp:extent cx="5274310" cy="4153479"/>
                <wp:effectExtent l="0" t="0" r="2540" b="0"/>
                <wp:wrapSquare wrapText="bothSides"/>
                <wp:docPr id="3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4153479"/>
                          <a:chOff x="0" y="0"/>
                          <a:chExt cx="5274310" cy="4153479"/>
                        </a:xfrm>
                      </wpg:grpSpPr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831" y="0"/>
                            <a:ext cx="4899660" cy="1188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248354"/>
                            <a:ext cx="5274310" cy="29051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7CA378" id="组合 3" o:spid="_x0000_s1026" style="position:absolute;left:0;text-align:left;margin-left:-.45pt;margin-top:3.15pt;width:415.3pt;height:327.05pt;z-index:251659264" coordsize="52743,415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27" type="#_x0000_t75" style="position:absolute;left:1908;width:48996;height:11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">
                  <v:imagedata r:id="rId6" o:title=""/>
                </v:shape>
                <v:shape id="图片 2" o:spid="_x0000_s1028" type="#_x0000_t75" style="position:absolute;top:12483;width:52743;height:290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">
                  <v:imagedata r:id="rId7" o:title=""/>
                </v:shape>
                <w10:wrap type="square"/>
              </v:group>
            </w:pict>
          </mc:Fallback>
        </mc:AlternateContent>
      </w:r>
    </w:p>
    <w:sectPr w:rsidR="00B765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DaytLA0NzMwMLdQ0lEKTi0uzszPAykwrAUAtOzRjSwAAAA="/>
  </w:docVars>
  <w:rsids>
    <w:rsidRoot w:val="0067419F"/>
    <w:rsid w:val="0067419F"/>
    <w:rsid w:val="006C500D"/>
    <w:rsid w:val="00B76590"/>
    <w:rsid w:val="00B913E7"/>
    <w:rsid w:val="00DC1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43CBAD-1029-48B0-B955-D07E8811E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913E7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B913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自豪 李</dc:creator>
  <cp:keywords/>
  <dc:description/>
  <cp:lastModifiedBy>自豪 李</cp:lastModifiedBy>
  <cp:revision>2</cp:revision>
  <dcterms:created xsi:type="dcterms:W3CDTF">2019-04-06T05:28:00Z</dcterms:created>
  <dcterms:modified xsi:type="dcterms:W3CDTF">2019-04-06T10:01:00Z</dcterms:modified>
</cp:coreProperties>
</file>